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20" w:name="X189e9dc02da61f8b660251e396404fff9346d31"/>
    <w:p>
      <w:pPr>
        <w:pStyle w:val="Heading1"/>
      </w:pPr>
      <w:r>
        <w:t xml:space="preserve">Cover Letter for the Position of Mathematician at [University/Institution Name], Ankara, Turkey</w:t>
      </w:r>
    </w:p>
    <w:p>
      <w:pPr>
        <w:pStyle w:val="FirstParagraph"/>
      </w:pPr>
      <w:r>
        <w:t xml:space="preserve">Dear [Hiring Committee/Dean's Name],</w:t>
      </w:r>
    </w:p>
    <w:p>
      <w:pPr>
        <w:pStyle w:val="BodyText"/>
      </w:pPr>
      <w:r>
        <w:t xml:space="preserve">I am writing to express my enthusiastic interest in the Mathematician position at [University/Institution Name] in Ankara, Turkey. As a dedicated scholar with a profound passion for mathematical research and education, I am eager to contribute my expertise to an institution that values innovation, academic excellence, and cultural exchange. This opportunity aligns perfectly with my professional goals and aspirations as a mathematician committed to advancing knowledge in both theoretical and applied mathematics.</w:t>
      </w:r>
    </w:p>
    <w:p>
      <w:pPr>
        <w:pStyle w:val="BodyText"/>
      </w:pPr>
      <w:r>
        <w:t xml:space="preserve">With a [Ph.D./Master’s/Doctorate] in Mathematics from [Your University], I have cultivated a strong foundation in advanced mathematical concepts, including [specific areas such as algebra, analysis, topology, or computational mathematics]. My research has focused on [mention specific projects or fields], which have been published in reputable journals and presented at international conferences. This experience has not only sharpened my analytical skills but also instilled in me a deep appreciation for the role of mathematics in solving real-world problems.</w:t>
      </w:r>
    </w:p>
    <w:p>
      <w:pPr>
        <w:pStyle w:val="BodyText"/>
      </w:pPr>
      <w:r>
        <w:t xml:space="preserve">What draws me to the Mathematician role in Turkey Ankara is the unique intersection of academic rigor and cultural richness that this region offers. Ankara, as the capital city, is a hub of intellectual activity and innovation, home to institutions like [mention specific universities or research centers if applicable]. The opportunity to collaborate with esteemed colleagues at [University/Institution Name] on cutting-edge projects in mathematics would be a privilege. I am particularly inspired by the institution’s commitment to fostering interdisciplinary research and its emphasis on addressing global challenges through mathematical modeling and data-driven solutions.</w:t>
      </w:r>
    </w:p>
    <w:p>
      <w:pPr>
        <w:pStyle w:val="BodyText"/>
      </w:pPr>
      <w:r>
        <w:t xml:space="preserve">As a mathematician, I have always believed in the power of education to transform lives and societies. My teaching experience at [Your Previous Institution] involved designing courses in [specific subjects], mentoring students, and encouraging critical thinking. I am confident that my ability to communicate complex ideas clearly and inspire curiosity would make me a valuable asset to your academic community. In Ankara, I aim to contribute not only as a researcher but also as an educator who bridges the gap between theoretical mathematics and practical applications.</w:t>
      </w:r>
    </w:p>
    <w:p>
      <w:pPr>
        <w:pStyle w:val="BodyText"/>
      </w:pPr>
      <w:r>
        <w:t xml:space="preserve">What sets me apart is my adaptability and willingness to embrace new challenges. Having worked in diverse academic environments, I have developed a nuanced understanding of how mathematical principles can be applied across disciplines, from engineering to economics. In Turkey Ankara, I see an opportunity to engage with a vibrant research community while contributing to the development of mathematics education in the region. My fluency in [language(s), e.g., English and Turkish] further enables me to connect with students and colleagues, ensuring seamless collaboration and knowledge exchange.</w:t>
      </w:r>
    </w:p>
    <w:p>
      <w:pPr>
        <w:pStyle w:val="BodyText"/>
      </w:pPr>
      <w:r>
        <w:t xml:space="preserve">Mathematics is a universal language, but its impact is deeply rooted in the cultural context where it is practiced. I am particularly drawn to the mathematical traditions of Turkey, which have historically contributed to fields such as algebra and geometry. By joining [University/Institution Name], I hope to build on this legacy while exploring new frontiers in mathematics that resonate with both global and local priorities. For instance, my work on [specific project or research area] could be extended to address challenges relevant to Turkey’s technological and economic development, such as optimizing resource allocation or advancing computational methods for sustainable practices.</w:t>
      </w:r>
    </w:p>
    <w:p>
      <w:pPr>
        <w:pStyle w:val="BodyText"/>
      </w:pPr>
      <w:r>
        <w:t xml:space="preserve">I am also keen to contribute to the professional growth of the department by organizing workshops, mentoring junior researchers, and participating in academic conferences. My goal is to create a collaborative environment where ideas flourish and mathematical creativity thrives. In Ankara, I envision working alongside talented mathematicians to push the boundaries of our field and inspire future generations of scholars.</w:t>
      </w:r>
    </w:p>
    <w:p>
      <w:pPr>
        <w:pStyle w:val="BodyText"/>
      </w:pPr>
      <w:r>
        <w:t xml:space="preserve">Thank you for considering my application. I am excited about the possibility of joining [University/Institution Name] and contributing to its mission as a leading institution in mathematics education and research. I would welcome the opportunity to discuss how my background, skills, and vision align with the goals of your department. Please feel free to contact me at [your phone number] or [your email address] for further inform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: Phone Number, Email Address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Mathematician Position in Turkey Ankara</dc:title>
  <dc:creator/>
  <cp:keywords/>
  <dcterms:created xsi:type="dcterms:W3CDTF">2026-07-22T08:40:47Z</dcterms:created>
  <dcterms:modified xsi:type="dcterms:W3CDTF">2026-07-22T08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